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5B5F6" w14:textId="1389B42B" w:rsidR="00DC1943" w:rsidRDefault="00DC1943" w:rsidP="00DA3AD2">
      <w:r>
        <w:t>(Approx. 415 words)</w:t>
      </w:r>
    </w:p>
    <w:p w14:paraId="2BF1284E" w14:textId="77777777" w:rsidR="00DC1943" w:rsidRDefault="00DC1943" w:rsidP="00DA3AD2"/>
    <w:p w14:paraId="2BE356FF" w14:textId="08C29595" w:rsidR="00DA3AD2" w:rsidRDefault="00DA3AD2" w:rsidP="00DA3AD2">
      <w:r>
        <w:t>President’s Message</w:t>
      </w:r>
    </w:p>
    <w:p w14:paraId="1BAC74E9" w14:textId="47C03DF4" w:rsidR="00DC1943" w:rsidRDefault="00DA3AD2" w:rsidP="00DA3AD2">
      <w:r>
        <w:t>New Amazon Alexa Skill (Plex)</w:t>
      </w:r>
    </w:p>
    <w:p w14:paraId="1976D3F6" w14:textId="512326B0" w:rsidR="00DC1943" w:rsidRDefault="00DC1943" w:rsidP="00DC1943">
      <w:r>
        <w:t>B</w:t>
      </w:r>
      <w:r>
        <w:t>y Jeff Wilkinson</w:t>
      </w:r>
      <w:r>
        <w:t>, Sun City Summerlin Computer Club, NV</w:t>
      </w:r>
    </w:p>
    <w:p w14:paraId="4C8FFD83" w14:textId="2458E2FC" w:rsidR="00DC1943" w:rsidRDefault="00DC1943" w:rsidP="00DC1943">
      <w:r>
        <w:t>www,scscc.</w:t>
      </w:r>
      <w:r w:rsidR="003C06EB">
        <w:t>club</w:t>
      </w:r>
      <w:bookmarkStart w:id="0" w:name="_GoBack"/>
      <w:bookmarkEnd w:id="0"/>
    </w:p>
    <w:p w14:paraId="35159EB8" w14:textId="2AD33567" w:rsidR="00DC1943" w:rsidRDefault="00DC1943" w:rsidP="00DA3AD2">
      <w:r>
        <w:t>pres.scscc</w:t>
      </w:r>
      <w:r>
        <w:t xml:space="preserve"> (at) </w:t>
      </w:r>
      <w:r>
        <w:t>gmail.com</w:t>
      </w:r>
    </w:p>
    <w:p w14:paraId="37D9141B" w14:textId="77777777" w:rsidR="00DC1943" w:rsidRDefault="00DC1943" w:rsidP="00DA3AD2"/>
    <w:p w14:paraId="2305EC4C" w14:textId="543EEEB5" w:rsidR="00DA3AD2" w:rsidRDefault="00DA3AD2" w:rsidP="00DA3AD2">
      <w:r>
        <w:t>In a constant search for new things to try, I came across a new Amazon Alexa skill that I thought</w:t>
      </w:r>
      <w:r w:rsidR="00DC1943">
        <w:t xml:space="preserve"> </w:t>
      </w:r>
      <w:r>
        <w:t>would be of interest to club members.</w:t>
      </w:r>
    </w:p>
    <w:p w14:paraId="0D5877B0" w14:textId="77777777" w:rsidR="00DC1943" w:rsidRDefault="00DC1943" w:rsidP="00DA3AD2"/>
    <w:p w14:paraId="21709C9B" w14:textId="2AD1553E" w:rsidR="00DA3AD2" w:rsidRDefault="00DA3AD2" w:rsidP="00DA3AD2">
      <w:r>
        <w:t>Requesting music on an Amazon Echo smart speaker or an Echo Dot, always seems to get an</w:t>
      </w:r>
      <w:r w:rsidR="00DC1943">
        <w:t xml:space="preserve"> </w:t>
      </w:r>
      <w:r>
        <w:t>invitation to subscribe to more songs than I could ever listen to, for a monthly fee. Since I have</w:t>
      </w:r>
      <w:r w:rsidR="00DC1943">
        <w:t xml:space="preserve"> </w:t>
      </w:r>
      <w:r>
        <w:t>a CD collection of the artists I enjoy, I’ve avoided signing up. The problem is – how do I play my</w:t>
      </w:r>
      <w:r w:rsidR="00DC1943">
        <w:t xml:space="preserve"> </w:t>
      </w:r>
      <w:r>
        <w:t>music collection on my Amazon Echo smart speakers? I began looking for a solution and came</w:t>
      </w:r>
      <w:r w:rsidR="00DC1943">
        <w:t xml:space="preserve"> </w:t>
      </w:r>
      <w:r>
        <w:t>across an Alexa skill that makes use of my Plex (www.plex.tv) media server.</w:t>
      </w:r>
    </w:p>
    <w:p w14:paraId="3BBFE4FE" w14:textId="77777777" w:rsidR="00DC1943" w:rsidRDefault="00DC1943" w:rsidP="00DA3AD2"/>
    <w:p w14:paraId="40FD8B68" w14:textId="67FA1E61" w:rsidR="00DA3AD2" w:rsidRDefault="00DA3AD2" w:rsidP="00DA3AD2">
      <w:r>
        <w:t>What, you ask, is a Plex media server? In my case it’s an always-on Windows 10 PC that resides</w:t>
      </w:r>
      <w:r w:rsidR="00DC1943">
        <w:t xml:space="preserve"> </w:t>
      </w:r>
      <w:r>
        <w:t>on my network and has multiple drives with media such as music, movies and photos. The Plex</w:t>
      </w:r>
      <w:r w:rsidR="00DC1943">
        <w:t xml:space="preserve"> </w:t>
      </w:r>
      <w:r>
        <w:t>media server organizes my music, photos and movies from various locations on my network</w:t>
      </w:r>
      <w:r w:rsidR="00DC1943">
        <w:t xml:space="preserve"> </w:t>
      </w:r>
      <w:r>
        <w:t>and streams them to other devices such as a television, computer or personal device or an</w:t>
      </w:r>
      <w:r w:rsidR="00DC1943">
        <w:t xml:space="preserve"> </w:t>
      </w:r>
      <w:r>
        <w:t>Amazon Echo. There is a free version of the Plex Media Server app and various paid versions</w:t>
      </w:r>
      <w:r w:rsidR="00DC1943">
        <w:t xml:space="preserve"> </w:t>
      </w:r>
      <w:r>
        <w:t>which offer additional features. I am using the free version of Plex Media Server in conjunction</w:t>
      </w:r>
      <w:r w:rsidR="00DC1943">
        <w:t xml:space="preserve"> </w:t>
      </w:r>
      <w:r>
        <w:t>with my Playon (www.playon.tv) app to record streaming videos from free services such as</w:t>
      </w:r>
      <w:r w:rsidR="00DC1943">
        <w:t xml:space="preserve"> </w:t>
      </w:r>
      <w:r>
        <w:t>Tubi, Prime Video, the Roku Channel and many paid services you may subscribe to.</w:t>
      </w:r>
    </w:p>
    <w:p w14:paraId="016C5645" w14:textId="77777777" w:rsidR="00DC1943" w:rsidRDefault="00DC1943" w:rsidP="00DA3AD2"/>
    <w:p w14:paraId="1C29EA48" w14:textId="102FF70A" w:rsidR="00DA3AD2" w:rsidRDefault="00DA3AD2" w:rsidP="00DA3AD2">
      <w:r>
        <w:t>You can enable the Plex skill on your Amazon Echo smart speaker by opening the Alexa app on</w:t>
      </w:r>
      <w:r w:rsidR="00DC1943">
        <w:t xml:space="preserve"> </w:t>
      </w:r>
      <w:r>
        <w:t xml:space="preserve">your computer or mobile </w:t>
      </w:r>
      <w:r w:rsidR="00DC1943">
        <w:t>device and</w:t>
      </w:r>
      <w:r>
        <w:t xml:space="preserve"> looking for skills on the list on the menu on the left of</w:t>
      </w:r>
      <w:r w:rsidR="00DC1943">
        <w:t xml:space="preserve"> </w:t>
      </w:r>
      <w:r>
        <w:t>your screen, select and then enter Plex in the search box. With your Plex media server on your</w:t>
      </w:r>
      <w:r w:rsidR="00DC1943">
        <w:t xml:space="preserve"> </w:t>
      </w:r>
      <w:r>
        <w:t>same network and configured properly you can say “Alexa, ask Plex to play (artist, song or</w:t>
      </w:r>
      <w:r w:rsidR="00DC1943">
        <w:t xml:space="preserve"> </w:t>
      </w:r>
      <w:r>
        <w:t>album). I am still organizing my music collection, but I am amazed at how the Plex skill is able</w:t>
      </w:r>
      <w:r w:rsidR="00DC1943">
        <w:t xml:space="preserve"> </w:t>
      </w:r>
      <w:r>
        <w:t>to locate specific songs or artists multiple folders deep. You can also add a Plex channel to your</w:t>
      </w:r>
      <w:r w:rsidR="00DC1943">
        <w:t xml:space="preserve"> </w:t>
      </w:r>
      <w:r>
        <w:t>Roku device and watch movies, view photographs and play music stored on your Plex server.</w:t>
      </w:r>
    </w:p>
    <w:p w14:paraId="6600ED3C" w14:textId="77777777" w:rsidR="00DC1943" w:rsidRDefault="00DC1943" w:rsidP="00DA3AD2"/>
    <w:p w14:paraId="171F3669" w14:textId="4BB6AC19" w:rsidR="00DA3AD2" w:rsidRDefault="00DA3AD2" w:rsidP="00DA3AD2">
      <w:r>
        <w:t>While this may not be for everyone since it requires some “tweaking” it is a challenging task</w:t>
      </w:r>
      <w:r w:rsidR="00DC1943">
        <w:t xml:space="preserve"> </w:t>
      </w:r>
      <w:r>
        <w:t>that let you play your music collection on you Amazon Smart speakers.</w:t>
      </w:r>
    </w:p>
    <w:p w14:paraId="237713B1" w14:textId="77777777" w:rsidR="00DA3AD2" w:rsidRDefault="00DA3AD2" w:rsidP="00DA3AD2">
      <w:r>
        <w:t>Until next month …</w:t>
      </w:r>
    </w:p>
    <w:sectPr w:rsidR="00DA3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MbcwsDQzNDMwNDJV0lEKTi0uzszPAykwqgUAeREIrSwAAAA="/>
  </w:docVars>
  <w:rsids>
    <w:rsidRoot w:val="00303735"/>
    <w:rsid w:val="00303735"/>
    <w:rsid w:val="003C06EB"/>
    <w:rsid w:val="008C14E3"/>
    <w:rsid w:val="00904B74"/>
    <w:rsid w:val="00DA3AD2"/>
    <w:rsid w:val="00DC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C487"/>
  <w15:chartTrackingRefBased/>
  <w15:docId w15:val="{CDDB2E52-CA9D-41A2-8752-29845E5A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19-07-08T08:23:00Z</dcterms:created>
  <dcterms:modified xsi:type="dcterms:W3CDTF">2019-08-01T05:17:00Z</dcterms:modified>
</cp:coreProperties>
</file>